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C4389A">
        <w:t>styczeń 2018</w:t>
      </w:r>
      <w:bookmarkStart w:id="0" w:name="_GoBack"/>
      <w:bookmarkEnd w:id="0"/>
    </w:p>
    <w:p w:rsidR="009760FF" w:rsidRPr="00F47A54" w:rsidRDefault="009760FF" w:rsidP="00013EA4">
      <w:pPr>
        <w:suppressAutoHyphens/>
        <w:spacing w:after="0"/>
        <w:contextualSpacing/>
        <w:jc w:val="both"/>
        <w:rPr>
          <w:b/>
          <w:sz w:val="24"/>
          <w:szCs w:val="24"/>
          <w:highlight w:val="yellow"/>
        </w:rPr>
      </w:pPr>
    </w:p>
    <w:p w:rsidR="00BE7AEF" w:rsidRPr="00085B9B" w:rsidRDefault="008415BB" w:rsidP="00963F01">
      <w:pPr>
        <w:suppressAutoHyphens/>
        <w:spacing w:after="0"/>
        <w:contextualSpacing/>
        <w:jc w:val="center"/>
        <w:rPr>
          <w:b/>
          <w:color w:val="00B050"/>
          <w:sz w:val="24"/>
          <w:szCs w:val="28"/>
        </w:rPr>
      </w:pPr>
      <w:r>
        <w:rPr>
          <w:b/>
          <w:color w:val="00B050"/>
          <w:sz w:val="24"/>
          <w:szCs w:val="28"/>
        </w:rPr>
        <w:t>Dzieci z</w:t>
      </w:r>
      <w:r w:rsidR="000818A4" w:rsidRPr="00B53F78">
        <w:rPr>
          <w:b/>
          <w:color w:val="00B050"/>
          <w:sz w:val="24"/>
          <w:szCs w:val="28"/>
        </w:rPr>
        <w:t xml:space="preserve"> </w:t>
      </w:r>
      <w:r w:rsidR="003B1DAA" w:rsidRPr="0050786F">
        <w:rPr>
          <w:b/>
          <w:color w:val="00B050"/>
          <w:sz w:val="24"/>
          <w:szCs w:val="28"/>
        </w:rPr>
        <w:t>474</w:t>
      </w:r>
      <w:r w:rsidR="00BE7AEF" w:rsidRPr="0050786F">
        <w:rPr>
          <w:b/>
          <w:color w:val="00B050"/>
          <w:sz w:val="24"/>
          <w:szCs w:val="28"/>
        </w:rPr>
        <w:t xml:space="preserve"> </w:t>
      </w:r>
      <w:r w:rsidR="003B1DAA">
        <w:rPr>
          <w:b/>
          <w:color w:val="00B050"/>
          <w:sz w:val="24"/>
          <w:szCs w:val="28"/>
        </w:rPr>
        <w:t>przedszkol</w:t>
      </w:r>
      <w:r>
        <w:rPr>
          <w:b/>
          <w:color w:val="00B050"/>
          <w:sz w:val="24"/>
          <w:szCs w:val="28"/>
        </w:rPr>
        <w:t>i</w:t>
      </w:r>
      <w:r w:rsidR="00BE7AEF" w:rsidRPr="00B53F78">
        <w:rPr>
          <w:b/>
          <w:color w:val="00B050"/>
          <w:sz w:val="24"/>
          <w:szCs w:val="28"/>
        </w:rPr>
        <w:t xml:space="preserve"> </w:t>
      </w:r>
      <w:r w:rsidR="00186CE1">
        <w:rPr>
          <w:b/>
          <w:color w:val="00B050"/>
          <w:sz w:val="24"/>
          <w:szCs w:val="28"/>
        </w:rPr>
        <w:t xml:space="preserve">z </w:t>
      </w:r>
      <w:r w:rsidR="00BE7AEF" w:rsidRPr="0050786F">
        <w:rPr>
          <w:b/>
          <w:color w:val="00B050"/>
          <w:sz w:val="24"/>
          <w:szCs w:val="28"/>
        </w:rPr>
        <w:t>woj</w:t>
      </w:r>
      <w:r w:rsidR="00186CE1">
        <w:rPr>
          <w:b/>
          <w:color w:val="00B050"/>
          <w:sz w:val="24"/>
          <w:szCs w:val="28"/>
        </w:rPr>
        <w:t>ewództwa</w:t>
      </w:r>
      <w:r w:rsidR="00BE7AEF" w:rsidRPr="0050786F">
        <w:rPr>
          <w:b/>
          <w:color w:val="00B050"/>
          <w:sz w:val="24"/>
          <w:szCs w:val="28"/>
        </w:rPr>
        <w:t xml:space="preserve"> </w:t>
      </w:r>
      <w:r w:rsidR="003B1DAA" w:rsidRPr="0050786F">
        <w:rPr>
          <w:b/>
          <w:color w:val="00B050"/>
          <w:sz w:val="24"/>
          <w:szCs w:val="28"/>
        </w:rPr>
        <w:t>dolnośląskiego</w:t>
      </w:r>
      <w:r w:rsidR="00BE7AEF" w:rsidRPr="00B53F78">
        <w:rPr>
          <w:b/>
          <w:color w:val="FF0000"/>
          <w:sz w:val="24"/>
          <w:szCs w:val="28"/>
        </w:rPr>
        <w:t xml:space="preserve"> </w:t>
      </w:r>
      <w:r w:rsidR="00BE7AEF" w:rsidRPr="00B53F78">
        <w:rPr>
          <w:b/>
          <w:color w:val="00B050"/>
          <w:sz w:val="24"/>
          <w:szCs w:val="28"/>
        </w:rPr>
        <w:t>naucz</w:t>
      </w:r>
      <w:r w:rsidR="00094592">
        <w:rPr>
          <w:b/>
          <w:color w:val="00B050"/>
          <w:sz w:val="24"/>
          <w:szCs w:val="28"/>
        </w:rPr>
        <w:t>ą</w:t>
      </w:r>
      <w:r w:rsidR="00BE7AEF" w:rsidRPr="00B53F78">
        <w:rPr>
          <w:b/>
          <w:color w:val="00B050"/>
          <w:sz w:val="24"/>
          <w:szCs w:val="28"/>
        </w:rPr>
        <w:t xml:space="preserve"> </w:t>
      </w:r>
      <w:r w:rsidR="005B510C">
        <w:rPr>
          <w:b/>
          <w:color w:val="00B050"/>
          <w:sz w:val="24"/>
          <w:szCs w:val="28"/>
        </w:rPr>
        <w:t>się</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4F6843">
        <w:rPr>
          <w:b/>
          <w:sz w:val="20"/>
          <w:szCs w:val="20"/>
        </w:rPr>
        <w:t>ponad 45 tys.</w:t>
      </w:r>
      <w:r w:rsidR="00BE7AEF" w:rsidRPr="00B53F78">
        <w:rPr>
          <w:b/>
          <w:sz w:val="20"/>
          <w:szCs w:val="20"/>
        </w:rPr>
        <w:t xml:space="preserve"> przedszkolaków z woj</w:t>
      </w:r>
      <w:r w:rsidR="004F6843">
        <w:rPr>
          <w:b/>
          <w:sz w:val="20"/>
          <w:szCs w:val="20"/>
        </w:rPr>
        <w:t>ewództwa dolnoślą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 xml:space="preserve">Anna Słaboń, psycholog, </w:t>
      </w:r>
      <w:proofErr w:type="spellStart"/>
      <w:r w:rsidRPr="00D21077">
        <w:rPr>
          <w:b/>
          <w:sz w:val="20"/>
          <w:szCs w:val="20"/>
        </w:rPr>
        <w:t>coach</w:t>
      </w:r>
      <w:proofErr w:type="spellEnd"/>
      <w:r w:rsidRPr="00D21077">
        <w:rPr>
          <w:b/>
          <w:sz w:val="20"/>
          <w:szCs w:val="20"/>
        </w:rPr>
        <w:t xml:space="preserve">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w:t>
      </w:r>
      <w:proofErr w:type="spellStart"/>
      <w:r w:rsidRPr="00432A52">
        <w:rPr>
          <w:i/>
          <w:sz w:val="20"/>
          <w:szCs w:val="20"/>
        </w:rPr>
        <w:t>zachowań</w:t>
      </w:r>
      <w:proofErr w:type="spellEnd"/>
      <w:r w:rsidRPr="00432A52">
        <w:rPr>
          <w:i/>
          <w:sz w:val="20"/>
          <w:szCs w:val="20"/>
        </w:rPr>
        <w:t xml:space="preserve">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9549CA">
        <w:rPr>
          <w:sz w:val="20"/>
          <w:szCs w:val="20"/>
        </w:rPr>
        <w:t>i</w:t>
      </w:r>
      <w:r w:rsidRPr="009549CA">
        <w:rPr>
          <w:sz w:val="20"/>
          <w:szCs w:val="20"/>
        </w:rPr>
        <w:t xml:space="preserve"> </w:t>
      </w:r>
      <w:r w:rsidR="009F2003" w:rsidRPr="009549CA">
        <w:rPr>
          <w:sz w:val="20"/>
          <w:szCs w:val="20"/>
        </w:rPr>
        <w:t>dowiedzą</w:t>
      </w:r>
      <w:r w:rsidR="00D21077" w:rsidRPr="009549CA">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proofErr w:type="spellStart"/>
      <w:r w:rsidR="0021419B" w:rsidRPr="00D95B92">
        <w:rPr>
          <w:rFonts w:asciiTheme="minorHAnsi" w:hAnsiTheme="minorHAnsi" w:cstheme="minorHAnsi"/>
          <w:b/>
          <w:color w:val="7F7F7F" w:themeColor="text1" w:themeTint="80"/>
          <w:sz w:val="20"/>
          <w:szCs w:val="20"/>
          <w:lang w:val="en-US"/>
        </w:rPr>
        <w:t>Komunikacji</w:t>
      </w:r>
      <w:proofErr w:type="spellEnd"/>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9"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10"/>
      <w:footerReference w:type="default" r:id="rId11"/>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94592"/>
    <w:rsid w:val="000A4C34"/>
    <w:rsid w:val="000F5F37"/>
    <w:rsid w:val="00105AE2"/>
    <w:rsid w:val="00110723"/>
    <w:rsid w:val="00111906"/>
    <w:rsid w:val="001143B9"/>
    <w:rsid w:val="001161BA"/>
    <w:rsid w:val="00117666"/>
    <w:rsid w:val="0012508F"/>
    <w:rsid w:val="001258C0"/>
    <w:rsid w:val="00142790"/>
    <w:rsid w:val="00142AC9"/>
    <w:rsid w:val="00143A87"/>
    <w:rsid w:val="00161EED"/>
    <w:rsid w:val="001827C8"/>
    <w:rsid w:val="00186CE1"/>
    <w:rsid w:val="001913F8"/>
    <w:rsid w:val="001942F0"/>
    <w:rsid w:val="00197FA7"/>
    <w:rsid w:val="001A16FA"/>
    <w:rsid w:val="001A4592"/>
    <w:rsid w:val="001B5F7D"/>
    <w:rsid w:val="001C150C"/>
    <w:rsid w:val="001D4B87"/>
    <w:rsid w:val="001D55AF"/>
    <w:rsid w:val="001E012D"/>
    <w:rsid w:val="001E368D"/>
    <w:rsid w:val="001E4202"/>
    <w:rsid w:val="001E5F15"/>
    <w:rsid w:val="001F3A72"/>
    <w:rsid w:val="001F51E5"/>
    <w:rsid w:val="002106B0"/>
    <w:rsid w:val="0021419B"/>
    <w:rsid w:val="00216CF3"/>
    <w:rsid w:val="0024167A"/>
    <w:rsid w:val="0024787F"/>
    <w:rsid w:val="00260B4F"/>
    <w:rsid w:val="00264C24"/>
    <w:rsid w:val="002854AC"/>
    <w:rsid w:val="00297E0D"/>
    <w:rsid w:val="002B527D"/>
    <w:rsid w:val="002B5FCE"/>
    <w:rsid w:val="002C1E22"/>
    <w:rsid w:val="002D474B"/>
    <w:rsid w:val="002E1CAB"/>
    <w:rsid w:val="0030120B"/>
    <w:rsid w:val="00302A79"/>
    <w:rsid w:val="003517D9"/>
    <w:rsid w:val="00355168"/>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3363"/>
    <w:rsid w:val="00432A52"/>
    <w:rsid w:val="0043743A"/>
    <w:rsid w:val="0044027D"/>
    <w:rsid w:val="00440A9E"/>
    <w:rsid w:val="00444DED"/>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0786F"/>
    <w:rsid w:val="00512759"/>
    <w:rsid w:val="00516A7B"/>
    <w:rsid w:val="0052320F"/>
    <w:rsid w:val="005264BC"/>
    <w:rsid w:val="00541EEF"/>
    <w:rsid w:val="00550344"/>
    <w:rsid w:val="00551DB0"/>
    <w:rsid w:val="005605A0"/>
    <w:rsid w:val="00564FF7"/>
    <w:rsid w:val="005670E2"/>
    <w:rsid w:val="00571D68"/>
    <w:rsid w:val="005850BA"/>
    <w:rsid w:val="0059112D"/>
    <w:rsid w:val="005B360E"/>
    <w:rsid w:val="005B510C"/>
    <w:rsid w:val="005B511A"/>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15BB"/>
    <w:rsid w:val="008440CE"/>
    <w:rsid w:val="0085343F"/>
    <w:rsid w:val="008552B2"/>
    <w:rsid w:val="008660C0"/>
    <w:rsid w:val="0086780C"/>
    <w:rsid w:val="008727C2"/>
    <w:rsid w:val="00894832"/>
    <w:rsid w:val="008A29D8"/>
    <w:rsid w:val="008B2AEB"/>
    <w:rsid w:val="008B65AB"/>
    <w:rsid w:val="008E4FA4"/>
    <w:rsid w:val="008E72EF"/>
    <w:rsid w:val="009379F4"/>
    <w:rsid w:val="0094158B"/>
    <w:rsid w:val="009521B6"/>
    <w:rsid w:val="00952F57"/>
    <w:rsid w:val="009549CA"/>
    <w:rsid w:val="00961446"/>
    <w:rsid w:val="00963F01"/>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205C1"/>
    <w:rsid w:val="00A229B0"/>
    <w:rsid w:val="00A2657D"/>
    <w:rsid w:val="00A62FEA"/>
    <w:rsid w:val="00A645F8"/>
    <w:rsid w:val="00A72C7A"/>
    <w:rsid w:val="00A82C4D"/>
    <w:rsid w:val="00AA2113"/>
    <w:rsid w:val="00AA4267"/>
    <w:rsid w:val="00AA5A75"/>
    <w:rsid w:val="00AB02E5"/>
    <w:rsid w:val="00AC10D9"/>
    <w:rsid w:val="00AC6E23"/>
    <w:rsid w:val="00AC73CE"/>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5400"/>
    <w:rsid w:val="00C066E9"/>
    <w:rsid w:val="00C15064"/>
    <w:rsid w:val="00C27FED"/>
    <w:rsid w:val="00C4389A"/>
    <w:rsid w:val="00C454C5"/>
    <w:rsid w:val="00C50B4B"/>
    <w:rsid w:val="00C619B2"/>
    <w:rsid w:val="00C629A2"/>
    <w:rsid w:val="00C66584"/>
    <w:rsid w:val="00C72CE7"/>
    <w:rsid w:val="00C84937"/>
    <w:rsid w:val="00C86B4F"/>
    <w:rsid w:val="00C913B4"/>
    <w:rsid w:val="00CB2F23"/>
    <w:rsid w:val="00CC1FED"/>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2AC"/>
    <w:rsid w:val="00E626BD"/>
    <w:rsid w:val="00E66691"/>
    <w:rsid w:val="00E729A2"/>
    <w:rsid w:val="00E74B48"/>
    <w:rsid w:val="00E90E44"/>
    <w:rsid w:val="00EA5BF9"/>
    <w:rsid w:val="00ED11F1"/>
    <w:rsid w:val="00ED7307"/>
    <w:rsid w:val="00EE050C"/>
    <w:rsid w:val="00EE2919"/>
    <w:rsid w:val="00EF761C"/>
    <w:rsid w:val="00F2336A"/>
    <w:rsid w:val="00F47A54"/>
    <w:rsid w:val="00F56A58"/>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2F97CF-95A5-450F-AB07-8536AAD19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3</Words>
  <Characters>4459</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MDzi</cp:lastModifiedBy>
  <cp:revision>2</cp:revision>
  <dcterms:created xsi:type="dcterms:W3CDTF">2018-01-09T09:51:00Z</dcterms:created>
  <dcterms:modified xsi:type="dcterms:W3CDTF">2018-01-09T09:51:00Z</dcterms:modified>
</cp:coreProperties>
</file>